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59d09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619e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14b94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5Z</dcterms:created>
  <dcterms:modified xsi:type="dcterms:W3CDTF">2016-11-22T04:25:25Z</dcterms:modified>
</cp:coreProperties>
</file>